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37443F" w14:textId="77777777" w:rsidR="00FC14FB" w:rsidRDefault="00FC14FB" w:rsidP="00FC14FB"/>
    <w:p w14:paraId="5541E746" w14:textId="77777777" w:rsidR="00FC14FB" w:rsidRPr="001563B5" w:rsidRDefault="00FC14FB" w:rsidP="00FC14FB">
      <w:pPr>
        <w:jc w:val="center"/>
      </w:pPr>
      <w:r w:rsidRPr="001563B5">
        <w:t>McCloud Union School District</w:t>
      </w:r>
    </w:p>
    <w:p w14:paraId="5C523FB8" w14:textId="77777777" w:rsidR="00FC14FB" w:rsidRPr="001563B5" w:rsidRDefault="00FC14FB" w:rsidP="00FC14FB">
      <w:pPr>
        <w:jc w:val="center"/>
      </w:pPr>
      <w:r w:rsidRPr="001563B5">
        <w:t>332 Hamilton Way</w:t>
      </w:r>
    </w:p>
    <w:p w14:paraId="5A636722" w14:textId="77777777" w:rsidR="00FC14FB" w:rsidRPr="001563B5" w:rsidRDefault="00FC14FB" w:rsidP="00FC14FB">
      <w:pPr>
        <w:jc w:val="center"/>
      </w:pPr>
      <w:r w:rsidRPr="001563B5">
        <w:t>McCloud, CA  96057</w:t>
      </w:r>
    </w:p>
    <w:p w14:paraId="327875C5" w14:textId="77777777" w:rsidR="00FC14FB" w:rsidRPr="001563B5" w:rsidRDefault="00FC14FB" w:rsidP="00FC14FB">
      <w:pPr>
        <w:jc w:val="center"/>
      </w:pPr>
    </w:p>
    <w:p w14:paraId="524AC80E" w14:textId="77777777" w:rsidR="00FC14FB" w:rsidRPr="001563B5" w:rsidRDefault="00FC14FB" w:rsidP="00FC14FB">
      <w:pPr>
        <w:jc w:val="center"/>
      </w:pPr>
      <w:r w:rsidRPr="001563B5">
        <w:t>BOARD OF TRUSTEES</w:t>
      </w:r>
    </w:p>
    <w:p w14:paraId="19E9917D" w14:textId="77777777" w:rsidR="00FC14FB" w:rsidRPr="001563B5" w:rsidRDefault="00FC14FB" w:rsidP="00FC14FB">
      <w:pPr>
        <w:jc w:val="center"/>
      </w:pPr>
    </w:p>
    <w:p w14:paraId="307F1811" w14:textId="715E945D" w:rsidR="00FC14FB" w:rsidRPr="001563B5" w:rsidRDefault="00FC14FB" w:rsidP="00FC14FB">
      <w:pPr>
        <w:tabs>
          <w:tab w:val="left" w:pos="0"/>
          <w:tab w:val="left" w:pos="4320"/>
          <w:tab w:val="left" w:pos="5040"/>
          <w:tab w:val="left" w:pos="5760"/>
          <w:tab w:val="left" w:pos="6480"/>
          <w:tab w:val="left" w:pos="7200"/>
          <w:tab w:val="left" w:pos="7920"/>
          <w:tab w:val="left" w:pos="8640"/>
          <w:tab w:val="left" w:pos="9360"/>
          <w:tab w:val="left" w:pos="10080"/>
          <w:tab w:val="left" w:pos="10800"/>
        </w:tabs>
        <w:ind w:left="4320" w:hanging="4320"/>
      </w:pPr>
      <w:r w:rsidRPr="001563B5">
        <w:t>REGULAR BOARD MEETING:</w:t>
      </w:r>
      <w:r w:rsidRPr="001563B5">
        <w:tab/>
        <w:t xml:space="preserve">Regular board meeting of the McCloud Union School District held on </w:t>
      </w:r>
      <w:r w:rsidR="00465A15">
        <w:t xml:space="preserve">June </w:t>
      </w:r>
      <w:r w:rsidR="00782D93">
        <w:t>2</w:t>
      </w:r>
      <w:r w:rsidR="007D4305">
        <w:t>0</w:t>
      </w:r>
      <w:r w:rsidR="00465A15">
        <w:t>, 20</w:t>
      </w:r>
      <w:r w:rsidR="00782D93">
        <w:t>2</w:t>
      </w:r>
      <w:r w:rsidR="007D4305">
        <w:t>4</w:t>
      </w:r>
      <w:r>
        <w:t xml:space="preserve">, </w:t>
      </w:r>
      <w:r w:rsidRPr="001563B5">
        <w:t>at the McCloud Elementary School.</w:t>
      </w:r>
    </w:p>
    <w:p w14:paraId="16CB0BBC" w14:textId="77777777" w:rsidR="00FC14FB" w:rsidRPr="001563B5" w:rsidRDefault="00FC14FB" w:rsidP="00FC14FB">
      <w:pPr>
        <w:tabs>
          <w:tab w:val="left" w:pos="0"/>
          <w:tab w:val="left" w:pos="4320"/>
          <w:tab w:val="left" w:pos="5040"/>
          <w:tab w:val="left" w:pos="5760"/>
          <w:tab w:val="left" w:pos="6480"/>
          <w:tab w:val="left" w:pos="7200"/>
          <w:tab w:val="left" w:pos="7920"/>
          <w:tab w:val="left" w:pos="8640"/>
          <w:tab w:val="left" w:pos="9360"/>
          <w:tab w:val="left" w:pos="10080"/>
          <w:tab w:val="left" w:pos="10800"/>
        </w:tabs>
      </w:pPr>
    </w:p>
    <w:p w14:paraId="068DF0AF" w14:textId="336F3FF1" w:rsidR="00FC14FB" w:rsidRDefault="00FC14FB" w:rsidP="00FC14FB">
      <w:pPr>
        <w:tabs>
          <w:tab w:val="left" w:pos="0"/>
          <w:tab w:val="left" w:pos="4320"/>
          <w:tab w:val="left" w:pos="5040"/>
          <w:tab w:val="left" w:pos="5760"/>
          <w:tab w:val="left" w:pos="6480"/>
          <w:tab w:val="left" w:pos="7200"/>
          <w:tab w:val="left" w:pos="7920"/>
          <w:tab w:val="left" w:pos="8640"/>
          <w:tab w:val="left" w:pos="9360"/>
          <w:tab w:val="left" w:pos="10080"/>
          <w:tab w:val="left" w:pos="10800"/>
        </w:tabs>
        <w:ind w:left="4320" w:hanging="4320"/>
      </w:pPr>
      <w:r>
        <w:t>CALL TO ORDER:</w:t>
      </w:r>
      <w:r>
        <w:tab/>
      </w:r>
      <w:r w:rsidRPr="001563B5">
        <w:t>The regular board meeting of the McCloud Union School District was</w:t>
      </w:r>
      <w:r>
        <w:t xml:space="preserve"> c</w:t>
      </w:r>
      <w:r w:rsidRPr="001563B5">
        <w:t xml:space="preserve">alled to order at </w:t>
      </w:r>
      <w:r w:rsidR="00465A15">
        <w:t>5:0</w:t>
      </w:r>
      <w:r w:rsidR="007D4305">
        <w:t>0</w:t>
      </w:r>
      <w:r>
        <w:t xml:space="preserve"> </w:t>
      </w:r>
      <w:r w:rsidRPr="001563B5">
        <w:t>p.m. by board</w:t>
      </w:r>
      <w:r>
        <w:t xml:space="preserve"> </w:t>
      </w:r>
      <w:r w:rsidR="00CF5E2E">
        <w:t>president Amber Debon</w:t>
      </w:r>
      <w:r>
        <w:t xml:space="preserve">. </w:t>
      </w:r>
      <w:r w:rsidRPr="001563B5">
        <w:t xml:space="preserve"> </w:t>
      </w:r>
    </w:p>
    <w:p w14:paraId="0E5724B2" w14:textId="77777777" w:rsidR="00FC14FB" w:rsidRPr="001563B5" w:rsidRDefault="00FC14FB" w:rsidP="00FC14FB">
      <w:pPr>
        <w:tabs>
          <w:tab w:val="left" w:pos="0"/>
          <w:tab w:val="left" w:pos="4320"/>
          <w:tab w:val="left" w:pos="5040"/>
          <w:tab w:val="left" w:pos="5760"/>
          <w:tab w:val="left" w:pos="6480"/>
          <w:tab w:val="left" w:pos="7200"/>
          <w:tab w:val="left" w:pos="7920"/>
          <w:tab w:val="left" w:pos="8640"/>
          <w:tab w:val="left" w:pos="9360"/>
          <w:tab w:val="left" w:pos="10080"/>
          <w:tab w:val="left" w:pos="10800"/>
        </w:tabs>
        <w:ind w:firstLine="4320"/>
      </w:pPr>
      <w:r w:rsidRPr="001563B5">
        <w:t xml:space="preserve">         </w:t>
      </w:r>
    </w:p>
    <w:p w14:paraId="40278034" w14:textId="77777777" w:rsidR="00FC14FB" w:rsidRDefault="00FC14FB" w:rsidP="00FC14FB">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1440" w:hanging="1440"/>
      </w:pPr>
      <w:r>
        <w:t>MEMBERS PRESENT:</w:t>
      </w:r>
      <w:r>
        <w:tab/>
        <w:t>Ms. Sybil Stewart       Mr. Dan Bringle</w:t>
      </w:r>
      <w:r>
        <w:tab/>
      </w:r>
      <w:r w:rsidR="00CF5E2E">
        <w:t>Mrs. Amber Debon</w:t>
      </w:r>
    </w:p>
    <w:p w14:paraId="466E25EE" w14:textId="11F60B3C" w:rsidR="00CF5E2E" w:rsidRDefault="00CF5E2E" w:rsidP="00FC14FB">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1440" w:hanging="1440"/>
      </w:pPr>
      <w:r>
        <w:tab/>
      </w:r>
      <w:r>
        <w:tab/>
      </w:r>
      <w:r w:rsidR="00AE544C">
        <w:t>Mrs. Anne Mero</w:t>
      </w:r>
      <w:r w:rsidR="007D4305">
        <w:tab/>
        <w:t>Mrs. Greta Jones</w:t>
      </w:r>
    </w:p>
    <w:p w14:paraId="0AB1E98A" w14:textId="77777777" w:rsidR="00FC14FB" w:rsidRDefault="00FC14FB" w:rsidP="00FC14FB">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pPr>
    </w:p>
    <w:p w14:paraId="665910F2" w14:textId="2719AF27" w:rsidR="00FC14FB" w:rsidRDefault="00465A15" w:rsidP="00FC14FB">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pPr>
      <w:r>
        <w:t>MEMBERS ABSENT:</w:t>
      </w:r>
      <w:r>
        <w:tab/>
        <w:t xml:space="preserve"> </w:t>
      </w:r>
    </w:p>
    <w:p w14:paraId="01EC0E80" w14:textId="77777777" w:rsidR="00FC14FB" w:rsidRDefault="00FC14FB" w:rsidP="00FC14FB">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1440" w:hanging="1440"/>
      </w:pPr>
    </w:p>
    <w:p w14:paraId="57F4FE45" w14:textId="77777777" w:rsidR="00571FD5" w:rsidRDefault="00FC14FB" w:rsidP="00571FD5">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1440" w:hanging="1440"/>
      </w:pPr>
      <w:r w:rsidRPr="00174C5D">
        <w:t>ADMINISTRATION PRESENT:</w:t>
      </w:r>
      <w:r w:rsidRPr="00174C5D">
        <w:tab/>
        <w:t>Superintendent</w:t>
      </w:r>
      <w:r>
        <w:t xml:space="preserve"> Shelley Cain</w:t>
      </w:r>
      <w:r w:rsidR="00571FD5">
        <w:tab/>
        <w:t>Administrative Secretary Rosa Mero</w:t>
      </w:r>
    </w:p>
    <w:p w14:paraId="6CCB78A1" w14:textId="77777777" w:rsidR="00CF5E2E" w:rsidRDefault="00CF5E2E" w:rsidP="00CF5E2E">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1440" w:hanging="1440"/>
      </w:pPr>
    </w:p>
    <w:p w14:paraId="54DFA7FB" w14:textId="77777777" w:rsidR="00FC14FB" w:rsidRDefault="00FC14FB" w:rsidP="00FC14FB">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1440" w:hanging="1440"/>
      </w:pPr>
    </w:p>
    <w:p w14:paraId="233C2CD0" w14:textId="77777777" w:rsidR="00CF5E2E" w:rsidRDefault="00FC14FB" w:rsidP="00FC14FB">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4320" w:hanging="4320"/>
      </w:pPr>
      <w:r>
        <w:t>A</w:t>
      </w:r>
      <w:r w:rsidRPr="001563B5">
        <w:t xml:space="preserve">PPROVAL OF MINUTES FROM THE </w:t>
      </w:r>
      <w:r w:rsidRPr="001563B5">
        <w:tab/>
      </w:r>
      <w:r w:rsidR="00C14AAA">
        <w:t>M</w:t>
      </w:r>
      <w:r w:rsidR="00782D93">
        <w:t xml:space="preserve">s. Stewart </w:t>
      </w:r>
      <w:r w:rsidRPr="001563B5">
        <w:t xml:space="preserve">made a motion to approve the minutes from </w:t>
      </w:r>
      <w:r w:rsidR="00CF5E2E">
        <w:t>the</w:t>
      </w:r>
    </w:p>
    <w:p w14:paraId="568FFF3A" w14:textId="70FB46A7" w:rsidR="00CB26EF" w:rsidRDefault="00CF5E2E" w:rsidP="00CF5E2E">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pPr>
      <w:r>
        <w:t xml:space="preserve">REGULAR </w:t>
      </w:r>
      <w:r w:rsidRPr="001563B5">
        <w:t>MEETING</w:t>
      </w:r>
      <w:r>
        <w:t xml:space="preserve"> HELD ON</w:t>
      </w:r>
      <w:r w:rsidR="00CB26EF">
        <w:tab/>
        <w:t>regu</w:t>
      </w:r>
      <w:r w:rsidR="00C14AAA">
        <w:t xml:space="preserve">lar board meeting held on May </w:t>
      </w:r>
      <w:r w:rsidR="007D4305">
        <w:t>09</w:t>
      </w:r>
      <w:r w:rsidR="00571FD5">
        <w:t>, 20</w:t>
      </w:r>
      <w:r w:rsidR="00782D93">
        <w:t>2</w:t>
      </w:r>
      <w:r w:rsidR="007D4305">
        <w:t>4</w:t>
      </w:r>
      <w:r w:rsidR="00CB26EF">
        <w:t>.</w:t>
      </w:r>
      <w:r w:rsidR="00CB26EF" w:rsidRPr="00CF5E2E">
        <w:t xml:space="preserve"> </w:t>
      </w:r>
      <w:r w:rsidR="00CB26EF">
        <w:t xml:space="preserve"> The motion was              </w:t>
      </w:r>
    </w:p>
    <w:p w14:paraId="6D3F41D6" w14:textId="7D373F16" w:rsidR="00CF5E2E" w:rsidRDefault="00C14AAA" w:rsidP="00CF5E2E">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pPr>
      <w:r>
        <w:t xml:space="preserve">MAY </w:t>
      </w:r>
      <w:r w:rsidR="007D4305">
        <w:t>09</w:t>
      </w:r>
      <w:r w:rsidR="00782D93">
        <w:t>, 202</w:t>
      </w:r>
      <w:r w:rsidR="007D4305">
        <w:t>4</w:t>
      </w:r>
      <w:r w:rsidR="00CF5E2E">
        <w:tab/>
      </w:r>
      <w:r w:rsidR="00CB26EF">
        <w:t xml:space="preserve">seconded by </w:t>
      </w:r>
      <w:r>
        <w:t>M</w:t>
      </w:r>
      <w:r w:rsidR="00782D93">
        <w:t xml:space="preserve">r. Bringle </w:t>
      </w:r>
      <w:r w:rsidR="00CB26EF">
        <w:t>and passed by the board.</w:t>
      </w:r>
    </w:p>
    <w:p w14:paraId="2ECDB2EB" w14:textId="77777777" w:rsidR="00FC14FB" w:rsidRDefault="00C14AAA" w:rsidP="0053001E">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pPr>
      <w:r>
        <w:t>Stewart</w:t>
      </w:r>
      <w:r w:rsidR="00782D93">
        <w:t>/Bringle</w:t>
      </w:r>
      <w:r w:rsidR="00CF5E2E">
        <w:tab/>
      </w:r>
    </w:p>
    <w:p w14:paraId="2455A4BC" w14:textId="77777777" w:rsidR="00FC14FB" w:rsidRDefault="00FC14FB" w:rsidP="00FC14FB">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pPr>
      <w:r>
        <w:tab/>
      </w:r>
      <w:r>
        <w:tab/>
      </w:r>
      <w:r>
        <w:tab/>
      </w:r>
      <w:r>
        <w:tab/>
      </w:r>
      <w:r>
        <w:tab/>
      </w:r>
      <w:r>
        <w:tab/>
      </w:r>
      <w:r>
        <w:tab/>
      </w:r>
      <w:r>
        <w:tab/>
      </w:r>
      <w:r>
        <w:tab/>
      </w:r>
      <w:r>
        <w:tab/>
      </w:r>
      <w:r>
        <w:tab/>
      </w:r>
    </w:p>
    <w:p w14:paraId="049D7F17" w14:textId="77777777" w:rsidR="00FC14FB" w:rsidRDefault="00FC14FB" w:rsidP="00FC14FB">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pPr>
    </w:p>
    <w:p w14:paraId="29215113" w14:textId="4B7C2BE6" w:rsidR="00FC14FB" w:rsidRDefault="00FC14FB" w:rsidP="00FC14FB">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4320" w:hanging="4320"/>
      </w:pPr>
      <w:r w:rsidRPr="001563B5">
        <w:t>COMMUNICATIONS/PUBLIC INPUT:</w:t>
      </w:r>
      <w:r w:rsidRPr="001563B5">
        <w:tab/>
      </w:r>
      <w:r w:rsidR="00AE544C">
        <w:t xml:space="preserve"> </w:t>
      </w:r>
    </w:p>
    <w:p w14:paraId="7E3016D2" w14:textId="77777777" w:rsidR="00571FD5" w:rsidRDefault="00571FD5" w:rsidP="00FC14FB">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4320" w:hanging="4320"/>
      </w:pPr>
    </w:p>
    <w:p w14:paraId="15E87D17" w14:textId="46A1003A" w:rsidR="00571FD5" w:rsidRDefault="00571FD5" w:rsidP="00FC14FB">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4320" w:hanging="4320"/>
      </w:pPr>
      <w:r>
        <w:t>ENROLLMENT:</w:t>
      </w:r>
      <w:r>
        <w:tab/>
      </w:r>
      <w:r w:rsidR="007D4305">
        <w:t>49</w:t>
      </w:r>
    </w:p>
    <w:p w14:paraId="13138625" w14:textId="77777777" w:rsidR="00FC14FB" w:rsidRDefault="00FC14FB" w:rsidP="00FC14FB">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pPr>
    </w:p>
    <w:p w14:paraId="6F0DE20D" w14:textId="77777777" w:rsidR="00FC14FB" w:rsidRDefault="00FC14FB" w:rsidP="00FC14FB">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4320" w:hanging="4320"/>
      </w:pPr>
      <w:r>
        <w:t>OLD BUSINESS:</w:t>
      </w:r>
      <w:r>
        <w:tab/>
        <w:t xml:space="preserve">None. </w:t>
      </w:r>
    </w:p>
    <w:p w14:paraId="02A5F7CD" w14:textId="77777777" w:rsidR="00FC14FB" w:rsidRDefault="00FC14FB" w:rsidP="00FC14FB">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4320" w:hanging="4320"/>
      </w:pPr>
    </w:p>
    <w:p w14:paraId="34201651" w14:textId="77777777" w:rsidR="001A5855" w:rsidRDefault="00FC14FB" w:rsidP="001A5855">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pPr>
      <w:r>
        <w:t>NEW BUSINESS:</w:t>
      </w:r>
      <w:r>
        <w:tab/>
      </w:r>
    </w:p>
    <w:p w14:paraId="4E04E6A9" w14:textId="77777777" w:rsidR="001A5855" w:rsidRDefault="001A5855" w:rsidP="001A5855">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pPr>
    </w:p>
    <w:p w14:paraId="2D11CBF2" w14:textId="77777777" w:rsidR="001A5855" w:rsidRDefault="001A5855" w:rsidP="001A5855">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pPr>
      <w:r>
        <w:t>NO ACTION NECESSARY</w:t>
      </w:r>
      <w:r>
        <w:tab/>
        <w:t>1</w:t>
      </w:r>
      <w:r w:rsidRPr="00617487">
        <w:rPr>
          <w:b/>
        </w:rPr>
        <w:t xml:space="preserve">.  </w:t>
      </w:r>
      <w:r w:rsidRPr="00AD2513">
        <w:rPr>
          <w:b/>
        </w:rPr>
        <w:t>Public Hearing – LCAP</w:t>
      </w:r>
    </w:p>
    <w:p w14:paraId="1EC9C1A2" w14:textId="14E37D32" w:rsidR="001A5855" w:rsidRDefault="001A5855" w:rsidP="001A5855">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4320" w:hanging="4320"/>
      </w:pPr>
      <w:r>
        <w:tab/>
      </w:r>
      <w:r>
        <w:tab/>
        <w:t>The public hearing was opened at 5:0</w:t>
      </w:r>
      <w:r w:rsidR="00D54670">
        <w:t>6</w:t>
      </w:r>
      <w:r>
        <w:t xml:space="preserve"> p</w:t>
      </w:r>
      <w:r w:rsidR="00CC2E09">
        <w:t>.</w:t>
      </w:r>
      <w:r>
        <w:t xml:space="preserve">m.  </w:t>
      </w:r>
      <w:r w:rsidR="00484A87">
        <w:t xml:space="preserve">The LCAP serves as the district's Single Plan for Student Achievement.  </w:t>
      </w:r>
      <w:r w:rsidR="00525ED2">
        <w:t xml:space="preserve">Ms. Cain presented </w:t>
      </w:r>
      <w:r w:rsidR="00AE544C">
        <w:t xml:space="preserve">the self-reflection tools which provides local indicators of mis-assignment, state </w:t>
      </w:r>
      <w:r w:rsidR="00D54670">
        <w:t xml:space="preserve">academic </w:t>
      </w:r>
      <w:r w:rsidR="00AE544C">
        <w:t xml:space="preserve">standards, </w:t>
      </w:r>
      <w:r w:rsidR="00384A02">
        <w:t>parent involvement</w:t>
      </w:r>
      <w:r w:rsidR="00D54670">
        <w:t xml:space="preserve"> and family engagement, </w:t>
      </w:r>
      <w:r w:rsidR="00384A02">
        <w:t>school climate</w:t>
      </w:r>
      <w:r w:rsidR="00D54670">
        <w:t xml:space="preserve"> and access to a broad course of study. </w:t>
      </w:r>
      <w:r w:rsidR="00384A02">
        <w:t xml:space="preserve">  She presented the LCFF Budget overview </w:t>
      </w:r>
      <w:r w:rsidR="00525ED2">
        <w:t>that provide details of different funds</w:t>
      </w:r>
      <w:r w:rsidR="00484A87">
        <w:t xml:space="preserve"> and how they are spent</w:t>
      </w:r>
      <w:r w:rsidR="00384A02">
        <w:t>.  She presented the contributing actions table that shows each goal and action number and s</w:t>
      </w:r>
      <w:r w:rsidR="00061F1F">
        <w:t xml:space="preserve">he highlighted items of key features that directly impact the success of students.  </w:t>
      </w:r>
      <w:r>
        <w:t>The hearing closed at 5:</w:t>
      </w:r>
      <w:r w:rsidR="00AE544C">
        <w:t>2</w:t>
      </w:r>
      <w:r w:rsidR="00D54670">
        <w:t>8</w:t>
      </w:r>
      <w:r>
        <w:t xml:space="preserve"> p</w:t>
      </w:r>
      <w:r w:rsidR="00061F1F">
        <w:t>.</w:t>
      </w:r>
      <w:r>
        <w:t>m</w:t>
      </w:r>
      <w:r w:rsidR="00061F1F">
        <w:t>.</w:t>
      </w:r>
      <w:r>
        <w:t xml:space="preserve"> with no public comment.  </w:t>
      </w:r>
    </w:p>
    <w:p w14:paraId="3D16189A" w14:textId="77777777" w:rsidR="00A07BDA" w:rsidRDefault="00A07BDA" w:rsidP="001A5855">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4320" w:hanging="4320"/>
      </w:pPr>
    </w:p>
    <w:p w14:paraId="79BEE9F7" w14:textId="7646B0BE" w:rsidR="00A07BDA" w:rsidRDefault="00A07BDA" w:rsidP="001A5855">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4320" w:hanging="4320"/>
      </w:pPr>
    </w:p>
    <w:p w14:paraId="10F7511A" w14:textId="7AEF1175" w:rsidR="00D54670" w:rsidRDefault="00D54670" w:rsidP="001A5855">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4320" w:hanging="4320"/>
      </w:pPr>
    </w:p>
    <w:p w14:paraId="407DAC7E" w14:textId="77777777" w:rsidR="00D54670" w:rsidRDefault="00D54670" w:rsidP="001A5855">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4320" w:hanging="4320"/>
      </w:pPr>
    </w:p>
    <w:p w14:paraId="2C22A3B0" w14:textId="77777777" w:rsidR="008605B6" w:rsidRDefault="008605B6" w:rsidP="00FC14FB">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pPr>
    </w:p>
    <w:p w14:paraId="47EE73A0" w14:textId="0A3AC7B4" w:rsidR="00EA696F" w:rsidRDefault="00CF5E2E" w:rsidP="00FC14FB">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pPr>
      <w:r>
        <w:lastRenderedPageBreak/>
        <w:t>NO ACTION NECESSARY</w:t>
      </w:r>
      <w:r w:rsidR="009E1ED3">
        <w:tab/>
      </w:r>
      <w:r w:rsidR="001A5855">
        <w:t>2</w:t>
      </w:r>
      <w:r w:rsidR="00FC14FB" w:rsidRPr="00617487">
        <w:rPr>
          <w:b/>
        </w:rPr>
        <w:t xml:space="preserve">.  </w:t>
      </w:r>
      <w:r w:rsidR="009E1ED3" w:rsidRPr="00AD2513">
        <w:rPr>
          <w:b/>
        </w:rPr>
        <w:t>Publi</w:t>
      </w:r>
      <w:r w:rsidR="00571FD5" w:rsidRPr="00AD2513">
        <w:rPr>
          <w:b/>
        </w:rPr>
        <w:t>c Hearing – 20</w:t>
      </w:r>
      <w:r w:rsidR="00782D93" w:rsidRPr="00AD2513">
        <w:rPr>
          <w:b/>
        </w:rPr>
        <w:t>2</w:t>
      </w:r>
      <w:r w:rsidR="00D54670">
        <w:rPr>
          <w:b/>
        </w:rPr>
        <w:t>4-2025</w:t>
      </w:r>
      <w:r w:rsidR="00782D93" w:rsidRPr="00AD2513">
        <w:rPr>
          <w:b/>
        </w:rPr>
        <w:t xml:space="preserve"> </w:t>
      </w:r>
      <w:r w:rsidR="009E1ED3" w:rsidRPr="00AD2513">
        <w:rPr>
          <w:b/>
        </w:rPr>
        <w:t>Budget</w:t>
      </w:r>
    </w:p>
    <w:p w14:paraId="21D68F0D" w14:textId="3D904A4A" w:rsidR="00EA696F" w:rsidRDefault="00EA696F" w:rsidP="00EA696F">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4320" w:hanging="4320"/>
      </w:pPr>
      <w:r>
        <w:tab/>
      </w:r>
      <w:r>
        <w:tab/>
      </w:r>
      <w:r w:rsidR="009E1ED3">
        <w:t>The p</w:t>
      </w:r>
      <w:r w:rsidR="007168AA">
        <w:t>ublic hearing was opened at 5:</w:t>
      </w:r>
      <w:r w:rsidR="00384A02">
        <w:t>2</w:t>
      </w:r>
      <w:r w:rsidR="00D54670">
        <w:t>8</w:t>
      </w:r>
      <w:r w:rsidR="009E1ED3">
        <w:t xml:space="preserve"> p</w:t>
      </w:r>
      <w:r w:rsidR="00061F1F">
        <w:t>.</w:t>
      </w:r>
      <w:r w:rsidR="009E1ED3">
        <w:t xml:space="preserve">m. </w:t>
      </w:r>
      <w:r w:rsidR="001A5855">
        <w:t xml:space="preserve">Ms. Cain discussed revenue projections </w:t>
      </w:r>
      <w:r w:rsidR="00525ED2">
        <w:t>and expenditures</w:t>
      </w:r>
      <w:r w:rsidR="00061F1F">
        <w:t xml:space="preserve"> for local, state and federal revenue.  She highlighted </w:t>
      </w:r>
      <w:r w:rsidR="00384A02">
        <w:t>some of the new</w:t>
      </w:r>
      <w:r w:rsidR="00061F1F">
        <w:t xml:space="preserve"> grants</w:t>
      </w:r>
      <w:r w:rsidR="00A07BDA">
        <w:t xml:space="preserve"> that we have received</w:t>
      </w:r>
      <w:r w:rsidR="00384A02">
        <w:t xml:space="preserve"> and how they are being spent. </w:t>
      </w:r>
      <w:r w:rsidR="00A07BDA">
        <w:t xml:space="preserve"> </w:t>
      </w:r>
      <w:r w:rsidR="001A5855">
        <w:t>Ms. Cain showed where the funding numbers aligned with the LCAP</w:t>
      </w:r>
      <w:r w:rsidR="00525ED2">
        <w:t xml:space="preserve">. </w:t>
      </w:r>
      <w:r w:rsidR="009E1ED3">
        <w:t>Ms. Cain presented the budget for publ</w:t>
      </w:r>
      <w:r w:rsidR="00571FD5">
        <w:t xml:space="preserve">ic comment.  </w:t>
      </w:r>
      <w:r w:rsidR="007168AA">
        <w:t>The hearing closed at 5:</w:t>
      </w:r>
      <w:r w:rsidR="00384A02">
        <w:t>3</w:t>
      </w:r>
      <w:r w:rsidR="00487828">
        <w:t>9</w:t>
      </w:r>
      <w:r w:rsidR="0053001E">
        <w:t xml:space="preserve"> p</w:t>
      </w:r>
      <w:r w:rsidR="00061F1F">
        <w:t>.</w:t>
      </w:r>
      <w:r w:rsidR="0053001E">
        <w:t>m</w:t>
      </w:r>
      <w:r w:rsidR="00061F1F">
        <w:t>.</w:t>
      </w:r>
      <w:r w:rsidR="0053001E">
        <w:t xml:space="preserve"> with no public comment. </w:t>
      </w:r>
      <w:r>
        <w:t xml:space="preserve"> </w:t>
      </w:r>
    </w:p>
    <w:p w14:paraId="637EDC16" w14:textId="77777777" w:rsidR="00ED1A4C" w:rsidRDefault="00ED1A4C" w:rsidP="00EA696F">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4320" w:hanging="4320"/>
      </w:pPr>
    </w:p>
    <w:p w14:paraId="00E82C16" w14:textId="0999218B" w:rsidR="00ED1A4C" w:rsidRDefault="00ED1A4C" w:rsidP="00ED1A4C">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4320" w:hanging="4320"/>
        <w:rPr>
          <w:b/>
        </w:rPr>
      </w:pPr>
      <w:r>
        <w:tab/>
      </w:r>
      <w:r>
        <w:tab/>
      </w:r>
      <w:r w:rsidRPr="00973B11">
        <w:rPr>
          <w:b/>
        </w:rPr>
        <w:t xml:space="preserve">3. </w:t>
      </w:r>
      <w:r>
        <w:rPr>
          <w:b/>
        </w:rPr>
        <w:t xml:space="preserve"> Approve 2024/2025 LCFF Budget Overview for Parents</w:t>
      </w:r>
    </w:p>
    <w:p w14:paraId="1B337FED" w14:textId="77777777" w:rsidR="00ED1A4C" w:rsidRDefault="00ED1A4C" w:rsidP="00ED1A4C">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4320" w:hanging="4320"/>
      </w:pPr>
      <w:r>
        <w:t>M/S</w:t>
      </w:r>
      <w:r>
        <w:tab/>
      </w:r>
      <w:r>
        <w:tab/>
        <w:t xml:space="preserve">Ms. Cain present the LCFF Budget Overview for Parents.  She </w:t>
      </w:r>
    </w:p>
    <w:p w14:paraId="42471F80" w14:textId="237F3118" w:rsidR="00ED1A4C" w:rsidRDefault="00ED1A4C" w:rsidP="00ED1A4C">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4320" w:hanging="4320"/>
      </w:pPr>
      <w:proofErr w:type="spellStart"/>
      <w:r>
        <w:t>Bringle</w:t>
      </w:r>
      <w:proofErr w:type="spellEnd"/>
      <w:r>
        <w:t xml:space="preserve">/Stewart </w:t>
      </w:r>
      <w:r>
        <w:tab/>
        <w:t>explained that the Overview is in an easier to understand format and shows funds for high needs students</w:t>
      </w:r>
      <w:r w:rsidR="004B7B0B">
        <w:t>.</w:t>
      </w:r>
      <w:r>
        <w:t xml:space="preserve">  It shows what we planned to spend and what was actually spent.  Mr. </w:t>
      </w:r>
      <w:proofErr w:type="spellStart"/>
      <w:r>
        <w:t>Bringle</w:t>
      </w:r>
      <w:proofErr w:type="spellEnd"/>
      <w:r>
        <w:t xml:space="preserve"> made a motion to approve the LCFF Budget Overview for Parents as presented.  The motion was seconded by Ms. Stewart and passed by the board.</w:t>
      </w:r>
    </w:p>
    <w:p w14:paraId="52279CD0" w14:textId="77777777" w:rsidR="00ED1A4C" w:rsidRDefault="00ED1A4C" w:rsidP="00EA696F">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4320" w:hanging="4320"/>
      </w:pPr>
    </w:p>
    <w:p w14:paraId="733D3EB4" w14:textId="77777777" w:rsidR="00ED1A4C" w:rsidRPr="00CD554A" w:rsidRDefault="00ED1A4C" w:rsidP="00ED1A4C">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4320" w:hanging="4320"/>
      </w:pPr>
      <w:r>
        <w:t>Information only</w:t>
      </w:r>
      <w:r>
        <w:tab/>
      </w:r>
      <w:r w:rsidRPr="00CD554A">
        <w:rPr>
          <w:b/>
        </w:rPr>
        <w:t>4</w:t>
      </w:r>
      <w:r>
        <w:t xml:space="preserve">. </w:t>
      </w:r>
      <w:r>
        <w:rPr>
          <w:b/>
        </w:rPr>
        <w:t>CA Dashboard Local Indictors</w:t>
      </w:r>
      <w:r>
        <w:rPr>
          <w:b/>
        </w:rPr>
        <w:tab/>
      </w:r>
      <w:r>
        <w:rPr>
          <w:b/>
        </w:rPr>
        <w:tab/>
      </w:r>
    </w:p>
    <w:p w14:paraId="3F3ABBF7" w14:textId="144F7A7D" w:rsidR="001A5855" w:rsidRDefault="00ED1A4C" w:rsidP="00EA696F">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4320" w:hanging="4320"/>
      </w:pPr>
      <w:r>
        <w:rPr>
          <w:sz w:val="22"/>
          <w:szCs w:val="22"/>
        </w:rPr>
        <w:tab/>
      </w:r>
      <w:r>
        <w:rPr>
          <w:sz w:val="22"/>
          <w:szCs w:val="22"/>
        </w:rPr>
        <w:tab/>
        <w:t xml:space="preserve">Ms. Cain presented an overview of the California Dashboard which is an online tool designed to help communities access information about K-12 schools and districts.  </w:t>
      </w:r>
      <w:r w:rsidR="00203932">
        <w:rPr>
          <w:sz w:val="22"/>
          <w:szCs w:val="22"/>
        </w:rPr>
        <w:t xml:space="preserve">We have seven priorities.  </w:t>
      </w:r>
      <w:r>
        <w:rPr>
          <w:sz w:val="22"/>
          <w:szCs w:val="22"/>
        </w:rPr>
        <w:t xml:space="preserve">It features easy to read reports on multiple measures of school success including areas of student population, academic performance and engagement as well as conditions &amp; climate.  </w:t>
      </w:r>
    </w:p>
    <w:p w14:paraId="5C1C6F52" w14:textId="39CAC54E" w:rsidR="00487828" w:rsidRDefault="00487828" w:rsidP="00C93A1F">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4320" w:hanging="4320"/>
      </w:pPr>
    </w:p>
    <w:p w14:paraId="33000718" w14:textId="04DDD8F1" w:rsidR="00203932" w:rsidRDefault="005371A3" w:rsidP="00C93A1F">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4320" w:hanging="4320"/>
        <w:rPr>
          <w:b/>
        </w:rPr>
      </w:pPr>
      <w:r>
        <w:t>Information only</w:t>
      </w:r>
      <w:r>
        <w:tab/>
      </w:r>
      <w:r w:rsidRPr="005371A3">
        <w:rPr>
          <w:b/>
        </w:rPr>
        <w:t>5.  Report on 2023-2024 LCAP Annual Update</w:t>
      </w:r>
    </w:p>
    <w:p w14:paraId="7FBA921B" w14:textId="180FB966" w:rsidR="00203932" w:rsidRDefault="005371A3" w:rsidP="00C93A1F">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4320" w:hanging="4320"/>
      </w:pPr>
      <w:r>
        <w:tab/>
      </w:r>
      <w:r>
        <w:tab/>
        <w:t xml:space="preserve">Ms. Cain presented what we planned to spend, what we actually spent and why </w:t>
      </w:r>
      <w:r w:rsidR="004B7B0B">
        <w:t>there were</w:t>
      </w:r>
      <w:r>
        <w:t xml:space="preserve"> differences.  This is a three-year outcome overview.   She reviewed goals and explained that we have difficult</w:t>
      </w:r>
      <w:r w:rsidR="006F7341">
        <w:t>y</w:t>
      </w:r>
      <w:r>
        <w:t xml:space="preserve"> finding professional development for our staff members. </w:t>
      </w:r>
    </w:p>
    <w:p w14:paraId="6DD73CA0" w14:textId="77777777" w:rsidR="00203932" w:rsidRDefault="00203932" w:rsidP="00C93A1F">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4320" w:hanging="4320"/>
      </w:pPr>
    </w:p>
    <w:p w14:paraId="768F8DD4" w14:textId="3DFF4B87" w:rsidR="00487828" w:rsidRDefault="00487828" w:rsidP="00487828">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4320" w:hanging="4320"/>
      </w:pPr>
      <w:r>
        <w:t>M/S</w:t>
      </w:r>
      <w:r>
        <w:tab/>
      </w:r>
      <w:r>
        <w:tab/>
        <w:t>6.</w:t>
      </w:r>
      <w:r w:rsidRPr="00617487">
        <w:rPr>
          <w:b/>
        </w:rPr>
        <w:t xml:space="preserve">  </w:t>
      </w:r>
      <w:r w:rsidRPr="00AD2513">
        <w:rPr>
          <w:b/>
        </w:rPr>
        <w:t>Budget Transfer 2</w:t>
      </w:r>
      <w:r>
        <w:rPr>
          <w:b/>
        </w:rPr>
        <w:t>40003 &amp; 240004</w:t>
      </w:r>
    </w:p>
    <w:p w14:paraId="7C40F9CB" w14:textId="1D7DB7A6" w:rsidR="00487828" w:rsidRDefault="00487828" w:rsidP="00487828">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4320" w:hanging="4320"/>
      </w:pPr>
      <w:proofErr w:type="spellStart"/>
      <w:r>
        <w:t>Bringle</w:t>
      </w:r>
      <w:proofErr w:type="spellEnd"/>
      <w:r>
        <w:t>/</w:t>
      </w:r>
      <w:proofErr w:type="spellStart"/>
      <w:r>
        <w:t>DeBon</w:t>
      </w:r>
      <w:proofErr w:type="spellEnd"/>
      <w:r>
        <w:tab/>
        <w:t xml:space="preserve">Ms. Cain recommended the board approve the Budget Transfer 240003 &amp; 240004 as presented.  Mr. </w:t>
      </w:r>
      <w:proofErr w:type="spellStart"/>
      <w:r>
        <w:t>Bringle</w:t>
      </w:r>
      <w:proofErr w:type="spellEnd"/>
      <w:r>
        <w:t xml:space="preserve"> made a motion to </w:t>
      </w:r>
      <w:r w:rsidR="006F7341">
        <w:t>approve Budget</w:t>
      </w:r>
      <w:r>
        <w:t xml:space="preserve"> Transfers 240003 &amp; 240004 as presented.  The motion was seconded by Mrs. </w:t>
      </w:r>
      <w:proofErr w:type="spellStart"/>
      <w:r>
        <w:t>DeBon</w:t>
      </w:r>
      <w:proofErr w:type="spellEnd"/>
      <w:r>
        <w:t xml:space="preserve"> and passed by the board. </w:t>
      </w:r>
    </w:p>
    <w:p w14:paraId="504E89B1" w14:textId="70053CD1" w:rsidR="00487828" w:rsidRDefault="00487828" w:rsidP="00C93A1F">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4320" w:hanging="4320"/>
      </w:pPr>
    </w:p>
    <w:p w14:paraId="05FC584E" w14:textId="225083B4" w:rsidR="00487828" w:rsidRDefault="00487828" w:rsidP="00487828">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pPr>
      <w:r>
        <w:rPr>
          <w:color w:val="222222"/>
          <w:shd w:val="clear" w:color="auto" w:fill="FFFFFF"/>
        </w:rPr>
        <w:t>M/S</w:t>
      </w:r>
      <w:r>
        <w:rPr>
          <w:color w:val="222222"/>
          <w:shd w:val="clear" w:color="auto" w:fill="FFFFFF"/>
        </w:rPr>
        <w:tab/>
      </w:r>
      <w:r>
        <w:rPr>
          <w:color w:val="222222"/>
          <w:shd w:val="clear" w:color="auto" w:fill="FFFFFF"/>
        </w:rPr>
        <w:tab/>
        <w:t>7.</w:t>
      </w:r>
      <w:r w:rsidR="004B7B0B">
        <w:rPr>
          <w:color w:val="222222"/>
          <w:shd w:val="clear" w:color="auto" w:fill="FFFFFF"/>
        </w:rPr>
        <w:t xml:space="preserve">  </w:t>
      </w:r>
      <w:r w:rsidRPr="00AD2513">
        <w:rPr>
          <w:b/>
        </w:rPr>
        <w:t>Public Hearing – EPA Fund</w:t>
      </w:r>
    </w:p>
    <w:p w14:paraId="380CE0AB" w14:textId="3A7A5EB9" w:rsidR="00487828" w:rsidRDefault="00487828" w:rsidP="00487828">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4320" w:hanging="4320"/>
      </w:pPr>
      <w:proofErr w:type="spellStart"/>
      <w:r>
        <w:t>DeBon</w:t>
      </w:r>
      <w:proofErr w:type="spellEnd"/>
      <w:r>
        <w:t>/Jones</w:t>
      </w:r>
      <w:r>
        <w:tab/>
      </w:r>
      <w:r>
        <w:tab/>
        <w:t xml:space="preserve"> Ms. Cain reported that the EPA funds are used to pay part of one teacher’s salary and benefits in the amount of $30,098.  Ms. Cain reported that this amount is larger than what we have received in the past and we were not given an explanation why.  Mrs. </w:t>
      </w:r>
      <w:proofErr w:type="spellStart"/>
      <w:r>
        <w:t>DeBon</w:t>
      </w:r>
      <w:proofErr w:type="spellEnd"/>
      <w:r>
        <w:t xml:space="preserve"> made a motion to approve the EPA funds as presented.  The motion was seconded by Mrs. Jones and passed by the board. </w:t>
      </w:r>
      <w:r>
        <w:tab/>
      </w:r>
      <w:r>
        <w:tab/>
      </w:r>
    </w:p>
    <w:p w14:paraId="13FAFEE3" w14:textId="1F10FFBE" w:rsidR="00487828" w:rsidRDefault="00487828" w:rsidP="00C93A1F">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4320" w:hanging="4320"/>
      </w:pPr>
    </w:p>
    <w:p w14:paraId="3500A8BB" w14:textId="72085EAE" w:rsidR="00203932" w:rsidRDefault="00203932" w:rsidP="00203932">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4320" w:hanging="4320"/>
      </w:pPr>
      <w:r>
        <w:t>M/S</w:t>
      </w:r>
      <w:r>
        <w:tab/>
        <w:t xml:space="preserve"> </w:t>
      </w:r>
      <w:r>
        <w:tab/>
      </w:r>
      <w:r>
        <w:rPr>
          <w:b/>
        </w:rPr>
        <w:t>8.</w:t>
      </w:r>
      <w:r>
        <w:t xml:space="preserve">  </w:t>
      </w:r>
      <w:r w:rsidRPr="00AD2513">
        <w:rPr>
          <w:b/>
        </w:rPr>
        <w:t>Approve Resolution 2</w:t>
      </w:r>
      <w:r>
        <w:rPr>
          <w:b/>
        </w:rPr>
        <w:t>4</w:t>
      </w:r>
      <w:r w:rsidRPr="00AD2513">
        <w:rPr>
          <w:b/>
        </w:rPr>
        <w:t>-01 Interfund Operational Transfers</w:t>
      </w:r>
    </w:p>
    <w:p w14:paraId="7555D32A" w14:textId="0390AAD0" w:rsidR="00203932" w:rsidRDefault="00203932" w:rsidP="00203932">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4320" w:hanging="4320"/>
      </w:pPr>
      <w:r>
        <w:t>Stewart</w:t>
      </w:r>
      <w:r w:rsidR="006F7341">
        <w:t>/</w:t>
      </w:r>
      <w:proofErr w:type="spellStart"/>
      <w:r w:rsidR="006F7341">
        <w:t>DeBon</w:t>
      </w:r>
      <w:proofErr w:type="spellEnd"/>
      <w:r>
        <w:tab/>
        <w:t>Ms. Cain explained that this is our yearly resolution authorization for the 2024-2025 school year.  M</w:t>
      </w:r>
      <w:r w:rsidR="006F7341">
        <w:t>s. Stewart</w:t>
      </w:r>
      <w:r>
        <w:t xml:space="preserve"> made a motion to approve the Interfund Operational Transfers as presented.  The motion was seconded by M</w:t>
      </w:r>
      <w:r w:rsidR="006F7341">
        <w:t xml:space="preserve">rs. </w:t>
      </w:r>
      <w:proofErr w:type="spellStart"/>
      <w:r w:rsidR="006F7341">
        <w:t>DeBon</w:t>
      </w:r>
      <w:proofErr w:type="spellEnd"/>
      <w:r>
        <w:t xml:space="preserve"> and passed by the board.</w:t>
      </w:r>
    </w:p>
    <w:p w14:paraId="5FF5AB9A" w14:textId="77777777" w:rsidR="00410FE3" w:rsidRDefault="00410FE3" w:rsidP="00203932">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4320" w:hanging="4320"/>
      </w:pPr>
    </w:p>
    <w:p w14:paraId="7C095C4D" w14:textId="05D943B8" w:rsidR="006F7341" w:rsidRDefault="006F7341" w:rsidP="006F7341">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4320" w:hanging="4320"/>
      </w:pPr>
      <w:r w:rsidRPr="00867AF3">
        <w:t>M/S</w:t>
      </w:r>
      <w:r>
        <w:rPr>
          <w:b/>
        </w:rPr>
        <w:tab/>
      </w:r>
      <w:r>
        <w:rPr>
          <w:b/>
        </w:rPr>
        <w:tab/>
        <w:t xml:space="preserve">9. </w:t>
      </w:r>
      <w:r w:rsidR="004B7B0B">
        <w:rPr>
          <w:b/>
        </w:rPr>
        <w:t xml:space="preserve"> </w:t>
      </w:r>
      <w:bookmarkStart w:id="0" w:name="_GoBack"/>
      <w:bookmarkEnd w:id="0"/>
      <w:r>
        <w:rPr>
          <w:b/>
        </w:rPr>
        <w:t xml:space="preserve">Approve 2024-2025 Consolidated Application        </w:t>
      </w:r>
    </w:p>
    <w:p w14:paraId="044995EE" w14:textId="51B110DA" w:rsidR="006F7341" w:rsidRDefault="006F7341" w:rsidP="006F7341">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4320" w:hanging="4320"/>
      </w:pPr>
      <w:proofErr w:type="spellStart"/>
      <w:r>
        <w:t>DeBon</w:t>
      </w:r>
      <w:proofErr w:type="spellEnd"/>
      <w:r>
        <w:t>/Stewart</w:t>
      </w:r>
      <w:r>
        <w:tab/>
        <w:t>Ms. Cain explained that the Consolidate</w:t>
      </w:r>
      <w:r w:rsidR="000F0884">
        <w:t>d</w:t>
      </w:r>
      <w:r>
        <w:t xml:space="preserve"> Application has our Categorical programs such as Title </w:t>
      </w:r>
      <w:r w:rsidR="0003323D">
        <w:t xml:space="preserve">I, II, II, IV, V.  The funding falls under the ESSA (Every Student Succeeds Act). It also includes Homeless education certification and protected prayer. </w:t>
      </w:r>
      <w:r>
        <w:t xml:space="preserve">Mrs. </w:t>
      </w:r>
      <w:proofErr w:type="spellStart"/>
      <w:r>
        <w:t>DeBon</w:t>
      </w:r>
      <w:proofErr w:type="spellEnd"/>
      <w:r>
        <w:t xml:space="preserve"> made a motion to approve the 2024-2025 Consolidated Application.  Ms. Stewart seconded the motion and it was passed by </w:t>
      </w:r>
      <w:r>
        <w:tab/>
        <w:t xml:space="preserve">the board. </w:t>
      </w:r>
    </w:p>
    <w:p w14:paraId="3425DE8A" w14:textId="77777777" w:rsidR="00FB1D63" w:rsidRDefault="00FB1D63" w:rsidP="00C93A1F">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4320" w:hanging="4320"/>
      </w:pPr>
    </w:p>
    <w:p w14:paraId="2BD71F83" w14:textId="760353A5" w:rsidR="00185052" w:rsidRDefault="00AD2513" w:rsidP="00CE246E">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4320" w:hanging="4320"/>
      </w:pPr>
      <w:r>
        <w:t>M/S</w:t>
      </w:r>
      <w:r>
        <w:tab/>
      </w:r>
      <w:r>
        <w:tab/>
      </w:r>
      <w:r w:rsidR="00487828">
        <w:t>10</w:t>
      </w:r>
      <w:r>
        <w:t xml:space="preserve">. </w:t>
      </w:r>
      <w:r w:rsidR="005E7DE7" w:rsidRPr="00CC2E09">
        <w:rPr>
          <w:b/>
        </w:rPr>
        <w:t>Listed Bills</w:t>
      </w:r>
    </w:p>
    <w:p w14:paraId="62BDA8D2" w14:textId="77777777" w:rsidR="0003323D" w:rsidRDefault="0003323D" w:rsidP="00FC14FB">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4320" w:hanging="4320"/>
      </w:pPr>
      <w:proofErr w:type="spellStart"/>
      <w:r>
        <w:t>DeBon</w:t>
      </w:r>
      <w:proofErr w:type="spellEnd"/>
      <w:r>
        <w:t>/Jones</w:t>
      </w:r>
      <w:r>
        <w:tab/>
      </w:r>
      <w:r w:rsidR="00185052">
        <w:tab/>
      </w:r>
      <w:r w:rsidR="00CE246E">
        <w:t>It was recommended that the board approve the bills as listed.  M</w:t>
      </w:r>
      <w:r w:rsidR="005E7DE7">
        <w:t>r</w:t>
      </w:r>
      <w:r>
        <w:t xml:space="preserve">s. </w:t>
      </w:r>
      <w:proofErr w:type="spellStart"/>
      <w:r>
        <w:t>DeBon</w:t>
      </w:r>
      <w:proofErr w:type="spellEnd"/>
      <w:r>
        <w:t xml:space="preserve"> </w:t>
      </w:r>
      <w:r w:rsidR="00CE246E">
        <w:t>made a motion to approve the bills and Mr</w:t>
      </w:r>
      <w:r w:rsidR="00076188">
        <w:t>s</w:t>
      </w:r>
      <w:r>
        <w:t>. Jones</w:t>
      </w:r>
      <w:r w:rsidR="00076188">
        <w:t xml:space="preserve"> </w:t>
      </w:r>
      <w:r w:rsidR="00CE246E">
        <w:t xml:space="preserve">seconded. The motion was passed by the board. </w:t>
      </w:r>
    </w:p>
    <w:p w14:paraId="60FE3254" w14:textId="3A0B68BB" w:rsidR="00CE246E" w:rsidRDefault="00CE246E" w:rsidP="00FC14FB">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4320" w:hanging="4320"/>
      </w:pPr>
      <w:r>
        <w:t xml:space="preserve"> </w:t>
      </w:r>
    </w:p>
    <w:p w14:paraId="12DDA7C5" w14:textId="77777777" w:rsidR="00BA2434" w:rsidRDefault="00BA2434" w:rsidP="00FC14FB">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4320" w:hanging="4320"/>
      </w:pPr>
    </w:p>
    <w:p w14:paraId="5C79EF94" w14:textId="587E32AA" w:rsidR="007F72C3" w:rsidRDefault="00FC14FB" w:rsidP="007332E2">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4320" w:hanging="4320"/>
      </w:pPr>
      <w:r>
        <w:t>BOARD OF TRUSTEES REPORTS:</w:t>
      </w:r>
      <w:r>
        <w:tab/>
      </w:r>
      <w:r w:rsidR="0003323D">
        <w:t xml:space="preserve">Mrs. Mero reported that the McCloud Community Resource Center will host an open house on Thursday, June 27 from 10:00 to 2:00 at their new location. </w:t>
      </w:r>
      <w:r w:rsidR="00076188">
        <w:t xml:space="preserve"> </w:t>
      </w:r>
    </w:p>
    <w:p w14:paraId="20756BAD" w14:textId="52845706" w:rsidR="00FC14FB" w:rsidRDefault="007332E2" w:rsidP="00FC14FB">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4320" w:hanging="4320"/>
      </w:pPr>
      <w:r>
        <w:tab/>
      </w:r>
      <w:r>
        <w:tab/>
        <w:t xml:space="preserve"> </w:t>
      </w:r>
    </w:p>
    <w:p w14:paraId="73BBBA88" w14:textId="59546386" w:rsidR="0003323D" w:rsidRDefault="00C666C4" w:rsidP="00076188">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4320" w:hanging="4320"/>
      </w:pPr>
      <w:r>
        <w:t>SUPERINTENDENT’S REPORT:</w:t>
      </w:r>
      <w:r>
        <w:tab/>
        <w:t>*</w:t>
      </w:r>
      <w:r w:rsidR="00EF76A6">
        <w:t xml:space="preserve">Ms. Cain </w:t>
      </w:r>
      <w:r w:rsidR="0003323D">
        <w:t xml:space="preserve">reported that </w:t>
      </w:r>
      <w:r w:rsidR="00B26888">
        <w:t xml:space="preserve">Summer School is going very well.  We </w:t>
      </w:r>
      <w:r w:rsidR="0003323D">
        <w:t xml:space="preserve">have been averaging 18 kids per day.  We were able to partner with SUHSD to use their vans for field trips.  We have our first one next Friday to Shasta Caverns with our older students.  One to the fish hatchery for younger students and a final one to </w:t>
      </w:r>
      <w:r w:rsidR="00025098">
        <w:t>W</w:t>
      </w:r>
      <w:r w:rsidR="0003323D">
        <w:t xml:space="preserve">aterworks Park for </w:t>
      </w:r>
      <w:r w:rsidR="00025098">
        <w:t xml:space="preserve">end of summer.  We will have Siskiyou Humane Society visit with some animals that are up for adoption, a wildlife group with birds, and the McCloud Fire Department. Ms. Stewart suggested a walking field trip to visit our local museum and Mrs. Mero said they could also stop by the Resource Center.   </w:t>
      </w:r>
    </w:p>
    <w:p w14:paraId="06E9AAD7" w14:textId="77777777" w:rsidR="0003323D" w:rsidRDefault="0003323D" w:rsidP="00076188">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4320" w:hanging="4320"/>
      </w:pPr>
      <w:r>
        <w:tab/>
      </w:r>
      <w:r>
        <w:tab/>
        <w:t xml:space="preserve">*Emily </w:t>
      </w:r>
      <w:proofErr w:type="spellStart"/>
      <w:r>
        <w:t>Tuiolemotu</w:t>
      </w:r>
      <w:proofErr w:type="spellEnd"/>
      <w:r>
        <w:t xml:space="preserve"> will return in the fall as a part-time aide in the TK/K/1</w:t>
      </w:r>
      <w:r w:rsidRPr="0003323D">
        <w:rPr>
          <w:vertAlign w:val="superscript"/>
        </w:rPr>
        <w:t>st</w:t>
      </w:r>
      <w:r>
        <w:t xml:space="preserve"> grade classroom</w:t>
      </w:r>
    </w:p>
    <w:p w14:paraId="13D2DCF4" w14:textId="77777777" w:rsidR="0003323D" w:rsidRDefault="0003323D" w:rsidP="00076188">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4320" w:hanging="4320"/>
      </w:pPr>
      <w:r>
        <w:tab/>
      </w:r>
      <w:r>
        <w:tab/>
        <w:t xml:space="preserve">*We have not had any applicants for our open instructional aide or SAFE aide positions.  </w:t>
      </w:r>
    </w:p>
    <w:p w14:paraId="33D1B435" w14:textId="7104FC08" w:rsidR="00062D4C" w:rsidRDefault="0003323D" w:rsidP="007F72C3">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4320" w:hanging="4320"/>
      </w:pPr>
      <w:r>
        <w:tab/>
      </w:r>
      <w:r>
        <w:tab/>
        <w:t xml:space="preserve">*Ms. Amber currently has only one student enrolled for preschool.  </w:t>
      </w:r>
      <w:r w:rsidR="00025098">
        <w:t>At this time, we are not</w:t>
      </w:r>
      <w:r>
        <w:t xml:space="preserve"> sure if she will need an aide as she can have a 1 to 8 ratio in the classroom.  If her numbers are low we may use her for some TK classroom time with students going to the preschool.  </w:t>
      </w:r>
      <w:r w:rsidR="00B26888">
        <w:t xml:space="preserve">  </w:t>
      </w:r>
      <w:r w:rsidR="00062D4C">
        <w:tab/>
      </w:r>
      <w:r w:rsidR="00062D4C">
        <w:tab/>
      </w:r>
    </w:p>
    <w:p w14:paraId="0EFB3757" w14:textId="77777777" w:rsidR="00AB6B81" w:rsidRDefault="00062D4C" w:rsidP="007F72C3">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4320" w:hanging="4320"/>
      </w:pPr>
      <w:r>
        <w:tab/>
      </w:r>
      <w:r>
        <w:tab/>
      </w:r>
      <w:r w:rsidR="00AB6B81">
        <w:tab/>
        <w:t xml:space="preserve"> </w:t>
      </w:r>
    </w:p>
    <w:p w14:paraId="5686AF2A" w14:textId="77777777" w:rsidR="004A5246" w:rsidRDefault="004A5246" w:rsidP="00C666C4">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4320" w:hanging="4320"/>
      </w:pPr>
    </w:p>
    <w:p w14:paraId="07FABEB2" w14:textId="77777777" w:rsidR="004A5246" w:rsidRDefault="004A5246" w:rsidP="00C666C4">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4320" w:hanging="4320"/>
      </w:pPr>
      <w:r>
        <w:t xml:space="preserve">ADJOURNMENT: </w:t>
      </w:r>
      <w:r>
        <w:tab/>
        <w:t xml:space="preserve">There being </w:t>
      </w:r>
      <w:r w:rsidR="007F72C3">
        <w:t>no further business, Mr</w:t>
      </w:r>
      <w:r w:rsidR="008605B6">
        <w:t>s. Debon</w:t>
      </w:r>
      <w:r>
        <w:t xml:space="preserve"> made a motion to</w:t>
      </w:r>
    </w:p>
    <w:p w14:paraId="39725D60" w14:textId="77777777" w:rsidR="00AB6B81" w:rsidRDefault="004A5246" w:rsidP="004A5246">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4320" w:hanging="4320"/>
      </w:pPr>
      <w:r>
        <w:t>M/S</w:t>
      </w:r>
      <w:r>
        <w:tab/>
      </w:r>
      <w:r>
        <w:tab/>
        <w:t>adjourn the meeting.  The</w:t>
      </w:r>
      <w:r w:rsidR="006322E2">
        <w:t xml:space="preserve"> m</w:t>
      </w:r>
      <w:r w:rsidR="00AB6B81">
        <w:t>otion was s</w:t>
      </w:r>
      <w:r w:rsidR="007F72C3">
        <w:t>econded by M</w:t>
      </w:r>
      <w:r w:rsidR="008605B6">
        <w:t>s. Stewart</w:t>
      </w:r>
    </w:p>
    <w:p w14:paraId="7374F3E1" w14:textId="0D056B1A" w:rsidR="00062D4C" w:rsidRDefault="00062D4C" w:rsidP="004A5246">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4320" w:hanging="4320"/>
      </w:pPr>
      <w:r>
        <w:t>Debon</w:t>
      </w:r>
      <w:r w:rsidR="008605B6">
        <w:t>/Stewart</w:t>
      </w:r>
      <w:r w:rsidR="008605B6">
        <w:tab/>
      </w:r>
      <w:r w:rsidR="00EF76A6">
        <w:tab/>
      </w:r>
      <w:r w:rsidR="00AB6B81">
        <w:t xml:space="preserve">and </w:t>
      </w:r>
      <w:r w:rsidR="004A5246">
        <w:t>passed by the board</w:t>
      </w:r>
      <w:r w:rsidR="007F72C3">
        <w:t xml:space="preserve">.  The meeting adjourned at </w:t>
      </w:r>
      <w:r w:rsidR="008605B6">
        <w:t>6:</w:t>
      </w:r>
      <w:r w:rsidR="00025098">
        <w:t>20</w:t>
      </w:r>
      <w:r w:rsidR="004A5246">
        <w:t xml:space="preserve"> p.m.</w:t>
      </w:r>
    </w:p>
    <w:p w14:paraId="68BCEDEE" w14:textId="77777777" w:rsidR="00062D4C" w:rsidRDefault="00062D4C" w:rsidP="004A5246">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ind w:left="4320" w:hanging="4320"/>
      </w:pPr>
    </w:p>
    <w:p w14:paraId="3300B295" w14:textId="77777777" w:rsidR="00693188" w:rsidRDefault="00693188" w:rsidP="004A5246">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pPr>
    </w:p>
    <w:p w14:paraId="3CCFBFEB" w14:textId="77777777" w:rsidR="004A5246" w:rsidRDefault="004A5246" w:rsidP="004A5246">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pPr>
    </w:p>
    <w:p w14:paraId="09026048" w14:textId="77777777" w:rsidR="004A5246" w:rsidRDefault="004A5246" w:rsidP="004A5246">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pPr>
      <w:r>
        <w:tab/>
      </w:r>
      <w:r>
        <w:tab/>
        <w:t xml:space="preserve">Respectfully Submitted, </w:t>
      </w:r>
    </w:p>
    <w:p w14:paraId="3B346FB1" w14:textId="77777777" w:rsidR="004A5246" w:rsidRDefault="004A5246" w:rsidP="004A5246">
      <w:pPr>
        <w:tabs>
          <w:tab w:val="left" w:pos="0"/>
          <w:tab w:val="left" w:pos="1440"/>
          <w:tab w:val="left" w:pos="4320"/>
          <w:tab w:val="left" w:pos="5040"/>
          <w:tab w:val="left" w:pos="5760"/>
          <w:tab w:val="left" w:pos="6480"/>
          <w:tab w:val="left" w:pos="7200"/>
          <w:tab w:val="left" w:pos="7920"/>
          <w:tab w:val="left" w:pos="8640"/>
          <w:tab w:val="left" w:pos="9360"/>
          <w:tab w:val="left" w:pos="10080"/>
          <w:tab w:val="left" w:pos="10800"/>
        </w:tabs>
      </w:pPr>
      <w:r>
        <w:tab/>
      </w:r>
      <w:r>
        <w:tab/>
        <w:t>Shelley Cain, Secretary</w:t>
      </w:r>
    </w:p>
    <w:sectPr w:rsidR="004A5246" w:rsidSect="00FC14F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20"/>
  <w:displayHorizont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zQwsTAyNDYwNjK2MLZQ0lEKTi0uzszPAymwqAUA4TNvYywAAAA="/>
  </w:docVars>
  <w:rsids>
    <w:rsidRoot w:val="00FC14FB"/>
    <w:rsid w:val="00025098"/>
    <w:rsid w:val="0003323D"/>
    <w:rsid w:val="00061F1F"/>
    <w:rsid w:val="00062D4C"/>
    <w:rsid w:val="00076188"/>
    <w:rsid w:val="000F0884"/>
    <w:rsid w:val="0015330B"/>
    <w:rsid w:val="00175677"/>
    <w:rsid w:val="00185052"/>
    <w:rsid w:val="001A5855"/>
    <w:rsid w:val="001D7AB2"/>
    <w:rsid w:val="00203932"/>
    <w:rsid w:val="002049CE"/>
    <w:rsid w:val="002267A0"/>
    <w:rsid w:val="00281D2E"/>
    <w:rsid w:val="002C0837"/>
    <w:rsid w:val="00384A02"/>
    <w:rsid w:val="003B59D3"/>
    <w:rsid w:val="00401FB2"/>
    <w:rsid w:val="00410FE3"/>
    <w:rsid w:val="00465A15"/>
    <w:rsid w:val="00484A87"/>
    <w:rsid w:val="00487828"/>
    <w:rsid w:val="004A5246"/>
    <w:rsid w:val="004B7B0B"/>
    <w:rsid w:val="005135D2"/>
    <w:rsid w:val="00525ED2"/>
    <w:rsid w:val="0053001E"/>
    <w:rsid w:val="005371A3"/>
    <w:rsid w:val="00571FD5"/>
    <w:rsid w:val="005B58CB"/>
    <w:rsid w:val="005D1A43"/>
    <w:rsid w:val="005E7DE7"/>
    <w:rsid w:val="006322E2"/>
    <w:rsid w:val="00637EF8"/>
    <w:rsid w:val="00683F3A"/>
    <w:rsid w:val="00693188"/>
    <w:rsid w:val="006947CE"/>
    <w:rsid w:val="006B5B03"/>
    <w:rsid w:val="006C2058"/>
    <w:rsid w:val="006E4AA3"/>
    <w:rsid w:val="006F7341"/>
    <w:rsid w:val="007168AA"/>
    <w:rsid w:val="007332E2"/>
    <w:rsid w:val="00782D93"/>
    <w:rsid w:val="007A3433"/>
    <w:rsid w:val="007D4305"/>
    <w:rsid w:val="007F72C3"/>
    <w:rsid w:val="00813B45"/>
    <w:rsid w:val="008605B6"/>
    <w:rsid w:val="008E08A1"/>
    <w:rsid w:val="009254D6"/>
    <w:rsid w:val="00987758"/>
    <w:rsid w:val="009A7E3D"/>
    <w:rsid w:val="009D7AED"/>
    <w:rsid w:val="009E1B79"/>
    <w:rsid w:val="009E1ED3"/>
    <w:rsid w:val="00A07BDA"/>
    <w:rsid w:val="00A32CCB"/>
    <w:rsid w:val="00AB5297"/>
    <w:rsid w:val="00AB6B81"/>
    <w:rsid w:val="00AD2513"/>
    <w:rsid w:val="00AE544C"/>
    <w:rsid w:val="00B26888"/>
    <w:rsid w:val="00B952E2"/>
    <w:rsid w:val="00BA2434"/>
    <w:rsid w:val="00C14AAA"/>
    <w:rsid w:val="00C56F87"/>
    <w:rsid w:val="00C666C4"/>
    <w:rsid w:val="00C8723E"/>
    <w:rsid w:val="00C93A1F"/>
    <w:rsid w:val="00CB26EF"/>
    <w:rsid w:val="00CC2E09"/>
    <w:rsid w:val="00CE246E"/>
    <w:rsid w:val="00CE68D8"/>
    <w:rsid w:val="00CF5E2E"/>
    <w:rsid w:val="00D522A3"/>
    <w:rsid w:val="00D54670"/>
    <w:rsid w:val="00DB500F"/>
    <w:rsid w:val="00DF101E"/>
    <w:rsid w:val="00E45E5A"/>
    <w:rsid w:val="00E8096F"/>
    <w:rsid w:val="00EA696F"/>
    <w:rsid w:val="00EC3A41"/>
    <w:rsid w:val="00ED1A4C"/>
    <w:rsid w:val="00EF76A6"/>
    <w:rsid w:val="00F176C3"/>
    <w:rsid w:val="00F260D7"/>
    <w:rsid w:val="00FB1D63"/>
    <w:rsid w:val="00FC14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B720A1"/>
  <w15:docId w15:val="{AD8B5C6F-6AF1-45FC-A520-3F0C27CE1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14F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2509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5098"/>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3847148">
      <w:bodyDiv w:val="1"/>
      <w:marLeft w:val="0"/>
      <w:marRight w:val="0"/>
      <w:marTop w:val="0"/>
      <w:marBottom w:val="0"/>
      <w:divBdr>
        <w:top w:val="none" w:sz="0" w:space="0" w:color="auto"/>
        <w:left w:val="none" w:sz="0" w:space="0" w:color="auto"/>
        <w:bottom w:val="none" w:sz="0" w:space="0" w:color="auto"/>
        <w:right w:val="none" w:sz="0" w:space="0" w:color="auto"/>
      </w:divBdr>
    </w:div>
    <w:div w:id="751128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0</TotalTime>
  <Pages>3</Pages>
  <Words>998</Words>
  <Characters>569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a mero</dc:creator>
  <cp:lastModifiedBy>MCC ADMIN</cp:lastModifiedBy>
  <cp:revision>4</cp:revision>
  <cp:lastPrinted>2024-06-24T16:38:00Z</cp:lastPrinted>
  <dcterms:created xsi:type="dcterms:W3CDTF">2024-06-21T15:41:00Z</dcterms:created>
  <dcterms:modified xsi:type="dcterms:W3CDTF">2024-06-24T16:38:00Z</dcterms:modified>
</cp:coreProperties>
</file>